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970FF" w14:textId="0EA05101" w:rsidR="00C867DD" w:rsidRPr="00C4250A" w:rsidRDefault="00C867DD" w:rsidP="00FE64F9">
      <w:pPr>
        <w:spacing w:before="100" w:beforeAutospacing="1" w:after="100" w:afterAutospacing="1" w:line="240" w:lineRule="auto"/>
        <w:outlineLvl w:val="2"/>
        <w:rPr>
          <w:rFonts w:ascii="Times New Roman" w:eastAsia="Times New Roman" w:hAnsi="Times New Roman" w:cs="Times New Roman"/>
          <w:b/>
          <w:bCs/>
          <w:sz w:val="28"/>
          <w:szCs w:val="28"/>
        </w:rPr>
      </w:pPr>
    </w:p>
    <w:p w14:paraId="35442633" w14:textId="77777777" w:rsidR="00C867DD" w:rsidRPr="00C4250A" w:rsidRDefault="00C867DD"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 xml:space="preserve">Capstone Project Proposal </w:t>
      </w:r>
    </w:p>
    <w:p w14:paraId="78AE055E" w14:textId="4B4D253E" w:rsidR="00C867DD" w:rsidRPr="00C4250A" w:rsidRDefault="00DB3C50" w:rsidP="00C867DD">
      <w:pPr>
        <w:jc w:val="center"/>
        <w:rPr>
          <w:rFonts w:ascii="Times New Roman" w:eastAsia="Times New Roman" w:hAnsi="Times New Roman" w:cs="Times New Roman"/>
          <w:b/>
          <w:bCs/>
          <w:sz w:val="28"/>
          <w:szCs w:val="28"/>
        </w:rPr>
      </w:pPr>
      <w:r w:rsidRPr="00C4250A">
        <w:rPr>
          <w:rFonts w:ascii="Times New Roman" w:eastAsia="Times New Roman" w:hAnsi="Times New Roman" w:cs="Times New Roman"/>
          <w:b/>
          <w:bCs/>
          <w:sz w:val="28"/>
          <w:szCs w:val="28"/>
        </w:rPr>
        <w:t>Machine Lear</w:t>
      </w:r>
      <w:r w:rsidR="00815F52" w:rsidRPr="00C4250A">
        <w:rPr>
          <w:rFonts w:ascii="Times New Roman" w:eastAsia="Times New Roman" w:hAnsi="Times New Roman" w:cs="Times New Roman"/>
          <w:b/>
          <w:bCs/>
          <w:sz w:val="28"/>
          <w:szCs w:val="28"/>
        </w:rPr>
        <w:t>ning Engineer Nanodegree</w:t>
      </w:r>
    </w:p>
    <w:p w14:paraId="70206713" w14:textId="77777777" w:rsidR="00C867DD" w:rsidRDefault="00C867DD" w:rsidP="00C867DD">
      <w:pPr>
        <w:jc w:val="center"/>
        <w:rPr>
          <w:rFonts w:ascii="Times New Roman" w:eastAsia="Times New Roman" w:hAnsi="Times New Roman" w:cs="Times New Roman"/>
          <w:b/>
          <w:bCs/>
          <w:sz w:val="27"/>
          <w:szCs w:val="27"/>
        </w:rPr>
      </w:pPr>
    </w:p>
    <w:p w14:paraId="55F5B766" w14:textId="77777777" w:rsidR="00C4250A" w:rsidRDefault="00C4250A" w:rsidP="00C867DD">
      <w:pPr>
        <w:jc w:val="center"/>
        <w:rPr>
          <w:rFonts w:ascii="Times New Roman" w:eastAsia="Times New Roman" w:hAnsi="Times New Roman" w:cs="Times New Roman"/>
          <w:b/>
          <w:bCs/>
          <w:sz w:val="27"/>
          <w:szCs w:val="27"/>
        </w:rPr>
      </w:pPr>
    </w:p>
    <w:p w14:paraId="0F645869" w14:textId="77777777" w:rsidR="00C4250A" w:rsidRDefault="00C4250A" w:rsidP="00C867DD">
      <w:pPr>
        <w:jc w:val="center"/>
        <w:rPr>
          <w:rFonts w:ascii="Times New Roman" w:eastAsia="Times New Roman" w:hAnsi="Times New Roman" w:cs="Times New Roman"/>
          <w:b/>
          <w:bCs/>
          <w:sz w:val="27"/>
          <w:szCs w:val="27"/>
        </w:rPr>
      </w:pPr>
    </w:p>
    <w:p w14:paraId="020CD569" w14:textId="77777777" w:rsidR="00C4250A" w:rsidRDefault="00C4250A" w:rsidP="00C867DD">
      <w:pPr>
        <w:jc w:val="center"/>
        <w:rPr>
          <w:rFonts w:ascii="Times New Roman" w:eastAsia="Times New Roman" w:hAnsi="Times New Roman" w:cs="Times New Roman"/>
          <w:b/>
          <w:bCs/>
          <w:sz w:val="27"/>
          <w:szCs w:val="27"/>
        </w:rPr>
      </w:pPr>
    </w:p>
    <w:p w14:paraId="2A9DF416" w14:textId="77777777" w:rsidR="00C4250A" w:rsidRDefault="00C4250A" w:rsidP="00C867DD">
      <w:pPr>
        <w:jc w:val="center"/>
        <w:rPr>
          <w:rFonts w:ascii="Times New Roman" w:eastAsia="Times New Roman" w:hAnsi="Times New Roman" w:cs="Times New Roman"/>
          <w:b/>
          <w:bCs/>
          <w:sz w:val="27"/>
          <w:szCs w:val="27"/>
        </w:rPr>
      </w:pPr>
    </w:p>
    <w:p w14:paraId="74F5BEF2" w14:textId="6CC477FB" w:rsidR="00C4250A" w:rsidRDefault="00C4250A" w:rsidP="00C867DD">
      <w:pPr>
        <w:jc w:val="center"/>
        <w:rPr>
          <w:rFonts w:ascii="Times New Roman" w:eastAsia="Times New Roman" w:hAnsi="Times New Roman" w:cs="Times New Roman"/>
          <w:b/>
          <w:bCs/>
          <w:sz w:val="27"/>
          <w:szCs w:val="27"/>
        </w:rPr>
      </w:pPr>
    </w:p>
    <w:p w14:paraId="483BCAD3" w14:textId="77777777" w:rsidR="00760AA5" w:rsidRDefault="00760AA5" w:rsidP="00C867DD">
      <w:pPr>
        <w:jc w:val="center"/>
        <w:rPr>
          <w:rFonts w:ascii="Times New Roman" w:eastAsia="Times New Roman" w:hAnsi="Times New Roman" w:cs="Times New Roman"/>
          <w:b/>
          <w:bCs/>
          <w:sz w:val="27"/>
          <w:szCs w:val="27"/>
        </w:rPr>
      </w:pPr>
    </w:p>
    <w:p w14:paraId="399568BB" w14:textId="254E7F55" w:rsidR="00FB68F6" w:rsidRPr="00C4250A" w:rsidRDefault="00902A11" w:rsidP="00C867DD">
      <w:pPr>
        <w:jc w:val="center"/>
        <w:rPr>
          <w:rFonts w:ascii="Times New Roman" w:eastAsia="Times New Roman" w:hAnsi="Times New Roman" w:cs="Times New Roman"/>
          <w:b/>
          <w:bCs/>
          <w:sz w:val="56"/>
          <w:szCs w:val="56"/>
        </w:rPr>
      </w:pPr>
      <w:r>
        <w:rPr>
          <w:rFonts w:ascii="Times New Roman" w:eastAsia="Times New Roman" w:hAnsi="Times New Roman" w:cs="Times New Roman"/>
          <w:b/>
          <w:bCs/>
          <w:sz w:val="56"/>
          <w:szCs w:val="56"/>
        </w:rPr>
        <w:t>Toxic Comments Classification</w:t>
      </w:r>
    </w:p>
    <w:p w14:paraId="2262D493" w14:textId="77777777" w:rsidR="00FB68F6" w:rsidRDefault="00FB68F6" w:rsidP="00C867DD">
      <w:pPr>
        <w:jc w:val="center"/>
        <w:rPr>
          <w:rFonts w:ascii="Times New Roman" w:eastAsia="Times New Roman" w:hAnsi="Times New Roman" w:cs="Times New Roman"/>
          <w:b/>
          <w:bCs/>
          <w:sz w:val="27"/>
          <w:szCs w:val="27"/>
        </w:rPr>
      </w:pPr>
    </w:p>
    <w:p w14:paraId="4375AD87" w14:textId="77777777" w:rsidR="00FB68F6" w:rsidRDefault="00FB68F6" w:rsidP="00C867DD">
      <w:pPr>
        <w:jc w:val="center"/>
        <w:rPr>
          <w:rFonts w:ascii="Times New Roman" w:eastAsia="Times New Roman" w:hAnsi="Times New Roman" w:cs="Times New Roman"/>
          <w:b/>
          <w:bCs/>
          <w:sz w:val="27"/>
          <w:szCs w:val="27"/>
        </w:rPr>
      </w:pPr>
    </w:p>
    <w:p w14:paraId="4962D31F" w14:textId="77777777" w:rsidR="00FB68F6" w:rsidRDefault="00FB68F6" w:rsidP="00C867DD">
      <w:pPr>
        <w:jc w:val="center"/>
        <w:rPr>
          <w:rFonts w:ascii="Times New Roman" w:eastAsia="Times New Roman" w:hAnsi="Times New Roman" w:cs="Times New Roman"/>
          <w:b/>
          <w:bCs/>
          <w:sz w:val="27"/>
          <w:szCs w:val="27"/>
        </w:rPr>
      </w:pPr>
    </w:p>
    <w:p w14:paraId="083D60CC" w14:textId="77777777" w:rsidR="00FB68F6" w:rsidRDefault="00FB68F6" w:rsidP="00C867DD">
      <w:pPr>
        <w:jc w:val="center"/>
        <w:rPr>
          <w:rFonts w:ascii="Times New Roman" w:eastAsia="Times New Roman" w:hAnsi="Times New Roman" w:cs="Times New Roman"/>
          <w:b/>
          <w:bCs/>
          <w:sz w:val="27"/>
          <w:szCs w:val="27"/>
        </w:rPr>
      </w:pPr>
    </w:p>
    <w:p w14:paraId="4E073EB7" w14:textId="77777777" w:rsidR="00FB68F6" w:rsidRDefault="00FB68F6" w:rsidP="00C867DD">
      <w:pPr>
        <w:jc w:val="center"/>
        <w:rPr>
          <w:rFonts w:ascii="Times New Roman" w:eastAsia="Times New Roman" w:hAnsi="Times New Roman" w:cs="Times New Roman"/>
          <w:b/>
          <w:bCs/>
          <w:sz w:val="27"/>
          <w:szCs w:val="27"/>
        </w:rPr>
      </w:pPr>
    </w:p>
    <w:p w14:paraId="532C6519" w14:textId="77777777" w:rsidR="00FB68F6" w:rsidRDefault="00FB68F6" w:rsidP="00C867DD">
      <w:pPr>
        <w:jc w:val="center"/>
        <w:rPr>
          <w:rFonts w:ascii="Times New Roman" w:eastAsia="Times New Roman" w:hAnsi="Times New Roman" w:cs="Times New Roman"/>
          <w:b/>
          <w:bCs/>
          <w:sz w:val="27"/>
          <w:szCs w:val="27"/>
        </w:rPr>
      </w:pPr>
    </w:p>
    <w:p w14:paraId="54ACC5FE" w14:textId="0E66EAD8" w:rsidR="00FB68F6" w:rsidRDefault="00FB68F6" w:rsidP="00C867DD">
      <w:pPr>
        <w:jc w:val="center"/>
        <w:rPr>
          <w:rFonts w:ascii="Times New Roman" w:eastAsia="Times New Roman" w:hAnsi="Times New Roman" w:cs="Times New Roman"/>
          <w:b/>
          <w:bCs/>
          <w:sz w:val="27"/>
          <w:szCs w:val="27"/>
        </w:rPr>
      </w:pPr>
    </w:p>
    <w:p w14:paraId="1D4C21F5" w14:textId="0CBF8468" w:rsidR="00C4250A" w:rsidRDefault="00C4250A" w:rsidP="00C867DD">
      <w:pPr>
        <w:jc w:val="center"/>
        <w:rPr>
          <w:rFonts w:ascii="Times New Roman" w:eastAsia="Times New Roman" w:hAnsi="Times New Roman" w:cs="Times New Roman"/>
          <w:b/>
          <w:bCs/>
          <w:sz w:val="27"/>
          <w:szCs w:val="27"/>
        </w:rPr>
      </w:pPr>
    </w:p>
    <w:p w14:paraId="2A473970" w14:textId="039BA729" w:rsidR="00C4250A" w:rsidRDefault="00C4250A" w:rsidP="00C867DD">
      <w:pPr>
        <w:jc w:val="center"/>
        <w:rPr>
          <w:rFonts w:ascii="Times New Roman" w:eastAsia="Times New Roman" w:hAnsi="Times New Roman" w:cs="Times New Roman"/>
          <w:b/>
          <w:bCs/>
          <w:sz w:val="27"/>
          <w:szCs w:val="27"/>
        </w:rPr>
      </w:pPr>
    </w:p>
    <w:p w14:paraId="5FBB48AA" w14:textId="77777777" w:rsidR="00760AA5" w:rsidRDefault="00760AA5" w:rsidP="00C867DD">
      <w:pPr>
        <w:jc w:val="center"/>
        <w:rPr>
          <w:rFonts w:ascii="Times New Roman" w:eastAsia="Times New Roman" w:hAnsi="Times New Roman" w:cs="Times New Roman"/>
          <w:b/>
          <w:bCs/>
          <w:sz w:val="27"/>
          <w:szCs w:val="27"/>
        </w:rPr>
      </w:pPr>
    </w:p>
    <w:p w14:paraId="0D959A03" w14:textId="77777777" w:rsidR="00FB68F6" w:rsidRDefault="00FB68F6" w:rsidP="00C867DD">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Mohammed </w:t>
      </w:r>
      <w:proofErr w:type="spellStart"/>
      <w:r>
        <w:rPr>
          <w:rFonts w:ascii="Times New Roman" w:eastAsia="Times New Roman" w:hAnsi="Times New Roman" w:cs="Times New Roman"/>
          <w:b/>
          <w:bCs/>
          <w:sz w:val="27"/>
          <w:szCs w:val="27"/>
        </w:rPr>
        <w:t>Almohammedsaleh</w:t>
      </w:r>
      <w:proofErr w:type="spellEnd"/>
    </w:p>
    <w:p w14:paraId="43C010F2" w14:textId="0528A702" w:rsidR="0039661C" w:rsidRDefault="00C867DD" w:rsidP="00FB6FCC">
      <w:pPr>
        <w:jc w:val="cente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15FF708E" w14:textId="77777777" w:rsidR="00DA3011" w:rsidRDefault="00DA3011" w:rsidP="00DA3011">
      <w:pPr>
        <w:pStyle w:val="Heading3"/>
      </w:pPr>
      <w:r>
        <w:lastRenderedPageBreak/>
        <w:t>Domain Background</w:t>
      </w:r>
    </w:p>
    <w:p w14:paraId="03AA9CA8" w14:textId="77777777" w:rsidR="00FF7A81" w:rsidRDefault="00FF7A81" w:rsidP="00D72BBF">
      <w:pPr>
        <w:pStyle w:val="NormalWeb"/>
      </w:pPr>
      <w:r w:rsidRPr="00FF7A81">
        <w:t xml:space="preserve">Nowadays, </w:t>
      </w:r>
      <w:proofErr w:type="gramStart"/>
      <w:r w:rsidRPr="00FF7A81">
        <w:t>the majority of</w:t>
      </w:r>
      <w:proofErr w:type="gramEnd"/>
      <w:r w:rsidRPr="00FF7A81">
        <w:t xml:space="preserve"> individuals are active on at least one social networking platform. Not just adults, but even teenagers use them. Nonetheless, some people abuse these platforms to vent their wrath and rage via bullying and the use of filthy language. That is why it is critical to avoid this sort of behavior on the platform by banning anyone who use this language. It will be a tiresome task to force humans to read each remark and determine </w:t>
      </w:r>
      <w:proofErr w:type="gramStart"/>
      <w:r w:rsidRPr="00FF7A81">
        <w:t>whether or not</w:t>
      </w:r>
      <w:proofErr w:type="gramEnd"/>
      <w:r w:rsidRPr="00FF7A81">
        <w:t xml:space="preserve"> it is offensive. That is where Machine Learning comes in help; we can train a model to determine which comment is harmful.</w:t>
      </w:r>
    </w:p>
    <w:p w14:paraId="3D74B35A" w14:textId="77777777" w:rsidR="00DA3011" w:rsidRDefault="00DA3011" w:rsidP="00DA3011">
      <w:pPr>
        <w:pStyle w:val="Heading3"/>
      </w:pPr>
      <w:r>
        <w:t>Problem Statement</w:t>
      </w:r>
    </w:p>
    <w:p w14:paraId="3CD9FC94" w14:textId="77777777" w:rsidR="00ED16C1" w:rsidRDefault="00ED16C1" w:rsidP="00ED16C1">
      <w:pPr>
        <w:spacing w:before="100" w:beforeAutospacing="1" w:after="100" w:afterAutospacing="1" w:line="240" w:lineRule="auto"/>
        <w:rPr>
          <w:rFonts w:ascii="Times New Roman" w:eastAsia="Times New Roman" w:hAnsi="Times New Roman" w:cs="Times New Roman"/>
          <w:sz w:val="24"/>
          <w:szCs w:val="24"/>
        </w:rPr>
      </w:pPr>
      <w:r w:rsidRPr="00ED16C1">
        <w:rPr>
          <w:rFonts w:ascii="Times New Roman" w:eastAsia="Times New Roman" w:hAnsi="Times New Roman" w:cs="Times New Roman"/>
          <w:sz w:val="24"/>
          <w:szCs w:val="24"/>
        </w:rPr>
        <w:t xml:space="preserve">This project will design a machine learning model that will evaluate over 15000 different comments and then utilize the trained model to create a web application that will accept user comments and display the level of toxicity contained inside. </w:t>
      </w:r>
    </w:p>
    <w:p w14:paraId="1049FFEA" w14:textId="43660BA8" w:rsidR="00ED16C1" w:rsidRPr="00ED16C1" w:rsidRDefault="00ED16C1" w:rsidP="00ED16C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xicity types is as follows: </w:t>
      </w:r>
    </w:p>
    <w:p w14:paraId="7E9436F1" w14:textId="6488CF28" w:rsidR="00D72BBF" w:rsidRDefault="00D72BBF" w:rsidP="00D72BBF">
      <w:pPr>
        <w:pStyle w:val="NormalWeb"/>
        <w:numPr>
          <w:ilvl w:val="0"/>
          <w:numId w:val="4"/>
        </w:numPr>
      </w:pPr>
      <w:r>
        <w:t>toxic</w:t>
      </w:r>
    </w:p>
    <w:p w14:paraId="170CADD2" w14:textId="6F800B38" w:rsidR="00D72BBF" w:rsidRDefault="00D72BBF" w:rsidP="00D72BBF">
      <w:pPr>
        <w:pStyle w:val="NormalWeb"/>
        <w:numPr>
          <w:ilvl w:val="0"/>
          <w:numId w:val="4"/>
        </w:numPr>
      </w:pPr>
      <w:proofErr w:type="spellStart"/>
      <w:r>
        <w:t>severe_toxic</w:t>
      </w:r>
      <w:proofErr w:type="spellEnd"/>
    </w:p>
    <w:p w14:paraId="5C7504EA" w14:textId="1E3B4D72" w:rsidR="00D72BBF" w:rsidRDefault="00D72BBF" w:rsidP="00D72BBF">
      <w:pPr>
        <w:pStyle w:val="NormalWeb"/>
        <w:numPr>
          <w:ilvl w:val="0"/>
          <w:numId w:val="4"/>
        </w:numPr>
      </w:pPr>
      <w:r>
        <w:t>obscene</w:t>
      </w:r>
    </w:p>
    <w:p w14:paraId="104A649F" w14:textId="6416C9AE" w:rsidR="00D72BBF" w:rsidRDefault="00D72BBF" w:rsidP="00D72BBF">
      <w:pPr>
        <w:pStyle w:val="NormalWeb"/>
        <w:numPr>
          <w:ilvl w:val="0"/>
          <w:numId w:val="4"/>
        </w:numPr>
      </w:pPr>
      <w:r>
        <w:t>threat</w:t>
      </w:r>
    </w:p>
    <w:p w14:paraId="1102D28D" w14:textId="59440C0D" w:rsidR="00D72BBF" w:rsidRDefault="00D72BBF" w:rsidP="00D72BBF">
      <w:pPr>
        <w:pStyle w:val="NormalWeb"/>
        <w:numPr>
          <w:ilvl w:val="0"/>
          <w:numId w:val="4"/>
        </w:numPr>
      </w:pPr>
      <w:r>
        <w:t>insult</w:t>
      </w:r>
    </w:p>
    <w:p w14:paraId="59AC9511" w14:textId="5ED8215A" w:rsidR="00ED16C1" w:rsidRDefault="00D72BBF" w:rsidP="00C03129">
      <w:pPr>
        <w:pStyle w:val="NormalWeb"/>
        <w:numPr>
          <w:ilvl w:val="0"/>
          <w:numId w:val="4"/>
        </w:numPr>
      </w:pPr>
      <w:proofErr w:type="spellStart"/>
      <w:r>
        <w:t>identity_hate</w:t>
      </w:r>
      <w:proofErr w:type="spellEnd"/>
    </w:p>
    <w:p w14:paraId="2484587B" w14:textId="77777777" w:rsidR="00C03129" w:rsidRDefault="00C03129" w:rsidP="00C03129">
      <w:pPr>
        <w:pStyle w:val="NormalWeb"/>
        <w:ind w:left="720"/>
      </w:pPr>
    </w:p>
    <w:p w14:paraId="2E8B01D3" w14:textId="77777777" w:rsidR="00DA3011" w:rsidRDefault="00DA3011" w:rsidP="00DA3011">
      <w:pPr>
        <w:pStyle w:val="Heading3"/>
      </w:pPr>
      <w:r>
        <w:t>Datasets and Inputs</w:t>
      </w:r>
    </w:p>
    <w:p w14:paraId="16F827EF" w14:textId="375BF214" w:rsidR="00344781" w:rsidRDefault="00535B76" w:rsidP="00344781">
      <w:pPr>
        <w:pStyle w:val="NormalWeb"/>
      </w:pPr>
      <w:r w:rsidRPr="00535B76">
        <w:t>The dataset was obtained for free from the Kaggle competition page.</w:t>
      </w:r>
      <w:r w:rsidR="0074109E">
        <w:t xml:space="preserve"> It contains </w:t>
      </w:r>
      <w:proofErr w:type="gramStart"/>
      <w:r w:rsidR="0074109E">
        <w:t>a large number of</w:t>
      </w:r>
      <w:proofErr w:type="gramEnd"/>
      <w:r w:rsidR="0074109E">
        <w:t xml:space="preserve"> comments taken from Wikipedia talk page. </w:t>
      </w:r>
    </w:p>
    <w:p w14:paraId="4BB5A532" w14:textId="5A3F4E60" w:rsidR="00B8725C" w:rsidRDefault="00B716E1" w:rsidP="00B350B7">
      <w:pPr>
        <w:pStyle w:val="NormalWeb"/>
      </w:pPr>
      <w:r>
        <w:t xml:space="preserve">Data Input Fields: </w:t>
      </w:r>
    </w:p>
    <w:p w14:paraId="3161D0B4" w14:textId="211C2734" w:rsidR="00B716E1" w:rsidRDefault="00073EB6" w:rsidP="00B716E1">
      <w:pPr>
        <w:pStyle w:val="NormalWeb"/>
        <w:numPr>
          <w:ilvl w:val="0"/>
          <w:numId w:val="4"/>
        </w:numPr>
      </w:pPr>
      <w:r>
        <w:t>id: comment id</w:t>
      </w:r>
      <w:r w:rsidR="00B350B7">
        <w:t>,</w:t>
      </w:r>
      <w:r>
        <w:t xml:space="preserve"> will not be used</w:t>
      </w:r>
    </w:p>
    <w:p w14:paraId="4AB8832D" w14:textId="38508924" w:rsidR="00332C89" w:rsidRDefault="00332C89" w:rsidP="00B716E1">
      <w:pPr>
        <w:pStyle w:val="NormalWeb"/>
        <w:numPr>
          <w:ilvl w:val="0"/>
          <w:numId w:val="4"/>
        </w:numPr>
      </w:pPr>
      <w:proofErr w:type="spellStart"/>
      <w:r>
        <w:t>comment_</w:t>
      </w:r>
      <w:proofErr w:type="gramStart"/>
      <w:r>
        <w:t>text</w:t>
      </w:r>
      <w:proofErr w:type="spellEnd"/>
      <w:r>
        <w:t>:</w:t>
      </w:r>
      <w:proofErr w:type="gramEnd"/>
      <w:r>
        <w:t xml:space="preserve"> contains the raw text for the comment</w:t>
      </w:r>
    </w:p>
    <w:p w14:paraId="04A9E8F2" w14:textId="78B773D5" w:rsidR="00B350B7" w:rsidRDefault="00B350B7" w:rsidP="00C03129">
      <w:pPr>
        <w:pStyle w:val="NormalWeb"/>
        <w:spacing w:after="0" w:afterAutospacing="0"/>
        <w:ind w:left="360"/>
      </w:pPr>
      <w:r>
        <w:t xml:space="preserve">The following columns </w:t>
      </w:r>
      <w:r w:rsidR="00C03129">
        <w:t xml:space="preserve">are the targets that we want the model to predict:  </w:t>
      </w:r>
    </w:p>
    <w:p w14:paraId="250B90CA" w14:textId="351C5D3D" w:rsidR="00332C89" w:rsidRDefault="00332C89" w:rsidP="00C03129">
      <w:pPr>
        <w:pStyle w:val="NormalWeb"/>
        <w:numPr>
          <w:ilvl w:val="0"/>
          <w:numId w:val="4"/>
        </w:numPr>
      </w:pPr>
      <w:r>
        <w:t xml:space="preserve">toxic: binary field indicating whether the comment is toxic </w:t>
      </w:r>
    </w:p>
    <w:p w14:paraId="0E03ABCE" w14:textId="7FAA0360" w:rsidR="00B350B7" w:rsidRDefault="00332C89" w:rsidP="00C03129">
      <w:pPr>
        <w:pStyle w:val="NormalWeb"/>
        <w:numPr>
          <w:ilvl w:val="0"/>
          <w:numId w:val="4"/>
        </w:numPr>
      </w:pPr>
      <w:proofErr w:type="spellStart"/>
      <w:r>
        <w:t>sever_toxic</w:t>
      </w:r>
      <w:proofErr w:type="spellEnd"/>
      <w:r>
        <w:t xml:space="preserve">: binary field </w:t>
      </w:r>
      <w:r w:rsidR="00B350B7">
        <w:t>indicating</w:t>
      </w:r>
      <w:r>
        <w:t xml:space="preserve"> whether the comment is </w:t>
      </w:r>
      <w:r w:rsidR="00B350B7">
        <w:t>extremely</w:t>
      </w:r>
      <w:r>
        <w:t xml:space="preserve"> toxic</w:t>
      </w:r>
    </w:p>
    <w:p w14:paraId="34941308" w14:textId="77777777" w:rsidR="00B350B7" w:rsidRDefault="00B350B7" w:rsidP="00C03129">
      <w:pPr>
        <w:pStyle w:val="NormalWeb"/>
        <w:numPr>
          <w:ilvl w:val="0"/>
          <w:numId w:val="4"/>
        </w:numPr>
      </w:pPr>
      <w:r>
        <w:t>obscene: binary field indicating whether the comment is obscene</w:t>
      </w:r>
    </w:p>
    <w:p w14:paraId="2DF26F80" w14:textId="77777777" w:rsidR="00B350B7" w:rsidRDefault="00B350B7" w:rsidP="00C03129">
      <w:pPr>
        <w:pStyle w:val="NormalWeb"/>
        <w:numPr>
          <w:ilvl w:val="0"/>
          <w:numId w:val="4"/>
        </w:numPr>
      </w:pPr>
      <w:r>
        <w:t xml:space="preserve">threat: binary field indicating whether the comment is a threat </w:t>
      </w:r>
    </w:p>
    <w:p w14:paraId="578F8EF9" w14:textId="77777777" w:rsidR="00B350B7" w:rsidRDefault="00B350B7" w:rsidP="00C03129">
      <w:pPr>
        <w:pStyle w:val="NormalWeb"/>
        <w:numPr>
          <w:ilvl w:val="0"/>
          <w:numId w:val="4"/>
        </w:numPr>
      </w:pPr>
      <w:r>
        <w:t xml:space="preserve">insult: binary field indicating whether the comment is an insult </w:t>
      </w:r>
    </w:p>
    <w:p w14:paraId="7DF46FC9" w14:textId="0E250AD2" w:rsidR="00535B76" w:rsidRDefault="00B350B7" w:rsidP="00C03129">
      <w:pPr>
        <w:pStyle w:val="NormalWeb"/>
        <w:numPr>
          <w:ilvl w:val="0"/>
          <w:numId w:val="4"/>
        </w:numPr>
      </w:pPr>
      <w:proofErr w:type="spellStart"/>
      <w:r>
        <w:t>identity_hate</w:t>
      </w:r>
      <w:proofErr w:type="spellEnd"/>
      <w:r>
        <w:t>: binary field indicating whether the comment consist of identity has</w:t>
      </w:r>
      <w:r w:rsidR="00332C89">
        <w:t xml:space="preserve"> </w:t>
      </w:r>
    </w:p>
    <w:p w14:paraId="33F5E29E" w14:textId="6AD96B55" w:rsidR="00DA3011" w:rsidRDefault="00DA3011" w:rsidP="00DA3011">
      <w:pPr>
        <w:pStyle w:val="Heading3"/>
      </w:pPr>
      <w:r>
        <w:lastRenderedPageBreak/>
        <w:t>Solution Statement</w:t>
      </w:r>
    </w:p>
    <w:p w14:paraId="146EF213" w14:textId="659D8EF6" w:rsidR="00D16703" w:rsidRDefault="00D16703" w:rsidP="00DA3011">
      <w:pPr>
        <w:pStyle w:val="NormalWeb"/>
      </w:pPr>
      <w:r>
        <w:t xml:space="preserve">This is a multi-label classification problem, where we want to classify each comment into </w:t>
      </w:r>
      <w:proofErr w:type="gramStart"/>
      <w:r>
        <w:t>all of</w:t>
      </w:r>
      <w:proofErr w:type="gramEnd"/>
      <w:r>
        <w:t xml:space="preserve"> the six categories. Hence, a comment can be toxic, severe toxic, obscene, </w:t>
      </w:r>
      <w:proofErr w:type="gramStart"/>
      <w:r>
        <w:t>threat ,</w:t>
      </w:r>
      <w:proofErr w:type="gramEnd"/>
      <w:r>
        <w:t xml:space="preserve"> insult, and identity hate</w:t>
      </w:r>
      <w:r w:rsidR="00073EB6">
        <w:t xml:space="preserve"> at the same time</w:t>
      </w:r>
      <w:r>
        <w:t xml:space="preserve">. </w:t>
      </w:r>
      <w:r w:rsidR="002E5F60">
        <w:t xml:space="preserve">Since these categories are not mutually exclusives. </w:t>
      </w:r>
    </w:p>
    <w:p w14:paraId="64B0B7DE" w14:textId="5FAA6C01" w:rsidR="00DB6426" w:rsidRDefault="00DB6426" w:rsidP="009E0643">
      <w:pPr>
        <w:pStyle w:val="NormalWeb"/>
      </w:pPr>
      <w:r>
        <w:t>My approach to solve this problem is to</w:t>
      </w:r>
      <w:r w:rsidR="00C91E95">
        <w:t xml:space="preserve"> train a machine learning model</w:t>
      </w:r>
      <w:r w:rsidR="009E0643">
        <w:t xml:space="preserve"> with a multi-label classification algorithm</w:t>
      </w:r>
      <w:r w:rsidR="00C91E95">
        <w:t>, after processing and splitting the data into training and testing sets.</w:t>
      </w:r>
      <w:r w:rsidR="009E0643">
        <w:t xml:space="preserve"> Then use this model to predict a comment provided by the user and return an output as a JSON object that contains all the labels that describe the comment. </w:t>
      </w:r>
      <w:r w:rsidR="00C91E95">
        <w:t xml:space="preserve"> </w:t>
      </w:r>
    </w:p>
    <w:p w14:paraId="3B7F7FE6" w14:textId="77777777" w:rsidR="002E5F60" w:rsidRDefault="002E5F60" w:rsidP="00DA3011">
      <w:pPr>
        <w:pStyle w:val="NormalWeb"/>
      </w:pPr>
    </w:p>
    <w:p w14:paraId="703874C8" w14:textId="77777777" w:rsidR="00DA3011" w:rsidRDefault="00DA3011" w:rsidP="00DA3011">
      <w:pPr>
        <w:pStyle w:val="Heading3"/>
      </w:pPr>
      <w:r>
        <w:t>Benchmark Model</w:t>
      </w:r>
    </w:p>
    <w:p w14:paraId="60A2F9B0" w14:textId="334488C2" w:rsidR="009E0643" w:rsidRDefault="009E0643" w:rsidP="00DA3011">
      <w:pPr>
        <w:pStyle w:val="NormalWeb"/>
      </w:pPr>
      <w:proofErr w:type="spellStart"/>
      <w:r>
        <w:t>BinaryRelevance</w:t>
      </w:r>
      <w:proofErr w:type="spellEnd"/>
      <w:r>
        <w:t xml:space="preserve"> algorithm provided by scikit-</w:t>
      </w:r>
      <w:proofErr w:type="spellStart"/>
      <w:r>
        <w:t>multilearn</w:t>
      </w:r>
      <w:proofErr w:type="spellEnd"/>
      <w:r>
        <w:t xml:space="preserve"> library will be my benchmark model for this project. </w:t>
      </w:r>
    </w:p>
    <w:p w14:paraId="75512155" w14:textId="77777777" w:rsidR="00DA3011" w:rsidRDefault="00DA3011" w:rsidP="00DA3011">
      <w:pPr>
        <w:pStyle w:val="Heading3"/>
      </w:pPr>
      <w:r>
        <w:t>Evaluation Metrics</w:t>
      </w:r>
    </w:p>
    <w:p w14:paraId="01C1E79F" w14:textId="4A36CC32" w:rsidR="004876DF" w:rsidRDefault="004876DF" w:rsidP="00DA3011">
      <w:pPr>
        <w:pStyle w:val="NormalWeb"/>
      </w:pPr>
      <w:r>
        <w:t xml:space="preserve">To evaluate our </w:t>
      </w:r>
      <w:r w:rsidR="00065EC9">
        <w:t>model,</w:t>
      </w:r>
      <w:r>
        <w:t xml:space="preserve"> we will use the following metrics: </w:t>
      </w:r>
    </w:p>
    <w:p w14:paraId="27846753" w14:textId="6F4B5BE9" w:rsidR="004876DF" w:rsidRDefault="004876DF" w:rsidP="004876DF">
      <w:pPr>
        <w:pStyle w:val="NormalWeb"/>
        <w:numPr>
          <w:ilvl w:val="0"/>
          <w:numId w:val="4"/>
        </w:numPr>
      </w:pPr>
      <w:r>
        <w:t xml:space="preserve">Prediction accuracy score: which describe how will </w:t>
      </w:r>
      <w:r w:rsidR="00D62469">
        <w:t>the model is predicting the testing data.</w:t>
      </w:r>
    </w:p>
    <w:p w14:paraId="7AA8CFCC" w14:textId="09BC1722" w:rsidR="00D8134F" w:rsidRDefault="00D62469" w:rsidP="00065EC9">
      <w:pPr>
        <w:pStyle w:val="NormalWeb"/>
        <w:numPr>
          <w:ilvl w:val="0"/>
          <w:numId w:val="4"/>
        </w:numPr>
      </w:pPr>
      <w:r>
        <w:t xml:space="preserve">Hamming Loss: which describe the percentage incorrect predictions. </w:t>
      </w:r>
    </w:p>
    <w:p w14:paraId="078CC0A0" w14:textId="33EE3474" w:rsidR="00C03129" w:rsidRDefault="00DA3011" w:rsidP="00C03129">
      <w:pPr>
        <w:pStyle w:val="Heading3"/>
      </w:pPr>
      <w:r>
        <w:t>Project Design</w:t>
      </w:r>
    </w:p>
    <w:p w14:paraId="7440BE13" w14:textId="58959847" w:rsidR="006758FE" w:rsidRDefault="006758FE" w:rsidP="00C54EB4">
      <w:pPr>
        <w:pStyle w:val="subheading3"/>
      </w:pPr>
      <w:r>
        <w:t xml:space="preserve">Data Exploration </w:t>
      </w:r>
    </w:p>
    <w:p w14:paraId="6D8B8C12" w14:textId="047810D2" w:rsidR="00091861" w:rsidRDefault="00C54EB4" w:rsidP="00091861">
      <w:pPr>
        <w:pStyle w:val="NormalWeb"/>
      </w:pPr>
      <w:r>
        <w:t xml:space="preserve">In this step we will load the data </w:t>
      </w:r>
      <w:r w:rsidR="00091861">
        <w:t xml:space="preserve">and explore it by plotting several graphs to grasp an idea how the data is </w:t>
      </w:r>
      <w:r w:rsidR="004876DF">
        <w:t>distributed</w:t>
      </w:r>
      <w:r w:rsidR="00091861">
        <w:t xml:space="preserve">, </w:t>
      </w:r>
      <w:r w:rsidR="004876DF">
        <w:t xml:space="preserve">and </w:t>
      </w:r>
      <w:r w:rsidR="00091861">
        <w:t xml:space="preserve">how many comments falls into each category. </w:t>
      </w:r>
    </w:p>
    <w:p w14:paraId="0D29E85D" w14:textId="13B193C6" w:rsidR="004876DF" w:rsidRDefault="004876DF" w:rsidP="00091861">
      <w:pPr>
        <w:pStyle w:val="NormalWeb"/>
      </w:pPr>
      <w:r>
        <w:t xml:space="preserve">We will also use correlation-matrix to see how the categories relate to each other. </w:t>
      </w:r>
    </w:p>
    <w:p w14:paraId="3B486114" w14:textId="0CBA93C3" w:rsidR="006758FE" w:rsidRDefault="006758FE" w:rsidP="00C03129">
      <w:pPr>
        <w:pStyle w:val="subheading3"/>
        <w:spacing w:before="0" w:beforeAutospacing="0"/>
      </w:pPr>
      <w:r>
        <w:t xml:space="preserve">Data </w:t>
      </w:r>
      <w:r w:rsidR="00065EC9">
        <w:t>Preprocessing</w:t>
      </w:r>
    </w:p>
    <w:p w14:paraId="3B6C1B11" w14:textId="3A81700C" w:rsidR="00570294" w:rsidRDefault="00570294" w:rsidP="00570294">
      <w:pPr>
        <w:pStyle w:val="NormalWeb"/>
      </w:pPr>
      <w:r>
        <w:t xml:space="preserve">For data </w:t>
      </w:r>
      <w:r w:rsidR="00065EC9">
        <w:t>preprocessing</w:t>
      </w:r>
      <w:r>
        <w:t xml:space="preserve"> we will </w:t>
      </w:r>
    </w:p>
    <w:p w14:paraId="4374DA21" w14:textId="650603D3" w:rsidR="00570294" w:rsidRDefault="00FB7EEF" w:rsidP="00570294">
      <w:pPr>
        <w:pStyle w:val="NormalWeb"/>
        <w:numPr>
          <w:ilvl w:val="0"/>
          <w:numId w:val="4"/>
        </w:numPr>
      </w:pPr>
      <w:r>
        <w:t>R</w:t>
      </w:r>
      <w:r w:rsidR="00570294">
        <w:t>emove all symbols and numbers f</w:t>
      </w:r>
      <w:r>
        <w:t>rom</w:t>
      </w:r>
      <w:r w:rsidR="00570294">
        <w:t xml:space="preserve"> the comments, and any html tag if they exist. </w:t>
      </w:r>
    </w:p>
    <w:p w14:paraId="6002E2FB" w14:textId="2A772004" w:rsidR="00570294" w:rsidRDefault="00FB7EEF" w:rsidP="00570294">
      <w:pPr>
        <w:pStyle w:val="NormalWeb"/>
        <w:numPr>
          <w:ilvl w:val="0"/>
          <w:numId w:val="4"/>
        </w:numPr>
      </w:pPr>
      <w:r>
        <w:t xml:space="preserve">Remove </w:t>
      </w:r>
      <w:proofErr w:type="spellStart"/>
      <w:r>
        <w:t>stopwords</w:t>
      </w:r>
      <w:proofErr w:type="spellEnd"/>
      <w:r>
        <w:t xml:space="preserve"> </w:t>
      </w:r>
    </w:p>
    <w:p w14:paraId="51259604" w14:textId="3E1CE392" w:rsidR="00570294" w:rsidRDefault="00FB7EEF" w:rsidP="00FB7EEF">
      <w:pPr>
        <w:pStyle w:val="NormalWeb"/>
        <w:numPr>
          <w:ilvl w:val="0"/>
          <w:numId w:val="4"/>
        </w:numPr>
      </w:pPr>
      <w:r>
        <w:t>Convert all letters into lower case</w:t>
      </w:r>
    </w:p>
    <w:p w14:paraId="7553243D" w14:textId="11A22DF3" w:rsidR="00C03129" w:rsidRDefault="00C03129" w:rsidP="00C03129">
      <w:pPr>
        <w:pStyle w:val="NormalWeb"/>
      </w:pPr>
    </w:p>
    <w:p w14:paraId="15C98B70" w14:textId="77777777" w:rsidR="00C03129" w:rsidRDefault="00C03129" w:rsidP="00C03129">
      <w:pPr>
        <w:pStyle w:val="NormalWeb"/>
      </w:pPr>
    </w:p>
    <w:p w14:paraId="40383549" w14:textId="42FF8B20" w:rsidR="006758FE" w:rsidRDefault="006758FE" w:rsidP="00C54EB4">
      <w:pPr>
        <w:pStyle w:val="subheading3"/>
      </w:pPr>
      <w:r>
        <w:lastRenderedPageBreak/>
        <w:t xml:space="preserve">Feature Extraction </w:t>
      </w:r>
    </w:p>
    <w:p w14:paraId="03EAED4C" w14:textId="3298ED13" w:rsidR="00FB7EEF" w:rsidRDefault="00FB7EEF" w:rsidP="00FB7EEF">
      <w:pPr>
        <w:pStyle w:val="NormalWeb"/>
      </w:pPr>
      <w:r>
        <w:t xml:space="preserve">In this step we will use </w:t>
      </w:r>
      <w:proofErr w:type="spellStart"/>
      <w:r>
        <w:t>sklearn’s</w:t>
      </w:r>
      <w:proofErr w:type="spellEnd"/>
      <w:r>
        <w:t xml:space="preserve"> </w:t>
      </w:r>
      <w:proofErr w:type="spellStart"/>
      <w:r>
        <w:t>T</w:t>
      </w:r>
      <w:r w:rsidR="00266CC8">
        <w:t>fidf</w:t>
      </w:r>
      <w:proofErr w:type="spellEnd"/>
      <w:r w:rsidR="00266CC8">
        <w:t xml:space="preserve"> </w:t>
      </w:r>
      <w:r w:rsidR="00337922">
        <w:t>-</w:t>
      </w:r>
      <w:r w:rsidR="00266CC8">
        <w:t>Vectorizer</w:t>
      </w:r>
      <w:r w:rsidR="00337922">
        <w:t xml:space="preserve"> </w:t>
      </w:r>
      <w:r w:rsidR="00091861">
        <w:t>to convert comments into a matrix of TF-IDF features</w:t>
      </w:r>
      <w:r w:rsidR="00266CC8">
        <w:t xml:space="preserve">. </w:t>
      </w:r>
    </w:p>
    <w:p w14:paraId="769B80C3" w14:textId="77777777" w:rsidR="00266CC8" w:rsidRDefault="006758FE" w:rsidP="00C54EB4">
      <w:pPr>
        <w:pStyle w:val="subheading3"/>
      </w:pPr>
      <w:r>
        <w:t xml:space="preserve">Model </w:t>
      </w:r>
      <w:r w:rsidR="00266CC8">
        <w:t>Training</w:t>
      </w:r>
    </w:p>
    <w:p w14:paraId="51EC0BE4" w14:textId="18D01435" w:rsidR="00337922" w:rsidRDefault="00266CC8" w:rsidP="00337922">
      <w:pPr>
        <w:pStyle w:val="NormalWeb"/>
      </w:pPr>
      <w:r>
        <w:t xml:space="preserve">Data will be </w:t>
      </w:r>
      <w:proofErr w:type="spellStart"/>
      <w:r>
        <w:t>splited</w:t>
      </w:r>
      <w:proofErr w:type="spellEnd"/>
      <w:r>
        <w:t xml:space="preserve"> into training and testing sets.</w:t>
      </w:r>
      <w:r w:rsidR="000703F4">
        <w:t xml:space="preserve"> Then staring from the proposed model earlier we will feed the training data into </w:t>
      </w:r>
      <w:r w:rsidR="00C03129">
        <w:t xml:space="preserve">a </w:t>
      </w:r>
      <w:proofErr w:type="spellStart"/>
      <w:r w:rsidR="000703F4" w:rsidRPr="000703F4">
        <w:t>BinaryRelevance</w:t>
      </w:r>
      <w:proofErr w:type="spellEnd"/>
      <w:r w:rsidR="000703F4">
        <w:t xml:space="preserve"> model. We will test the model with the testing set and calculate </w:t>
      </w:r>
      <w:r w:rsidR="00337922">
        <w:t xml:space="preserve">the prediction accuracy. </w:t>
      </w:r>
    </w:p>
    <w:p w14:paraId="7E700D9E" w14:textId="67AF896D" w:rsidR="00337922" w:rsidRDefault="00337922" w:rsidP="00337922">
      <w:pPr>
        <w:pStyle w:val="NormalWeb"/>
      </w:pPr>
      <w:r>
        <w:t>We will try two other models from scikit-</w:t>
      </w:r>
      <w:proofErr w:type="spellStart"/>
      <w:r>
        <w:t>mulitlearn</w:t>
      </w:r>
      <w:proofErr w:type="spellEnd"/>
      <w:r>
        <w:t xml:space="preserve"> library, which are </w:t>
      </w:r>
      <w:proofErr w:type="spellStart"/>
      <w:r w:rsidRPr="00337922">
        <w:t>BRkNNaClassifier</w:t>
      </w:r>
      <w:proofErr w:type="spellEnd"/>
      <w:r>
        <w:t xml:space="preserve"> and </w:t>
      </w:r>
      <w:proofErr w:type="spellStart"/>
      <w:r w:rsidRPr="00337922">
        <w:t>MLkNN</w:t>
      </w:r>
      <w:proofErr w:type="spellEnd"/>
      <w:r>
        <w:t xml:space="preserve">. Then compare the result for the three model then pick whichever produce the be accuracy. </w:t>
      </w:r>
    </w:p>
    <w:p w14:paraId="080E92A2" w14:textId="1F6905C5" w:rsidR="00266CC8" w:rsidRDefault="00266CC8" w:rsidP="00266CC8">
      <w:pPr>
        <w:pStyle w:val="NormalWeb"/>
      </w:pPr>
    </w:p>
    <w:p w14:paraId="0D41FDCF" w14:textId="48F508F8" w:rsidR="009A5280" w:rsidRDefault="009A5280">
      <w:pPr>
        <w:rPr>
          <w:rFonts w:ascii="Times New Roman" w:eastAsia="Times New Roman" w:hAnsi="Times New Roman" w:cs="Times New Roman"/>
          <w:b/>
          <w:bCs/>
          <w:sz w:val="27"/>
          <w:szCs w:val="27"/>
        </w:rPr>
      </w:pPr>
    </w:p>
    <w:p w14:paraId="7B65E7F5" w14:textId="0F80A85B" w:rsidR="00DA3011" w:rsidRDefault="00DA3011">
      <w:pPr>
        <w:rPr>
          <w:rFonts w:ascii="Times New Roman" w:eastAsia="Times New Roman" w:hAnsi="Times New Roman" w:cs="Times New Roman"/>
          <w:b/>
          <w:bCs/>
          <w:sz w:val="27"/>
          <w:szCs w:val="27"/>
        </w:rPr>
      </w:pPr>
    </w:p>
    <w:p w14:paraId="55C75265" w14:textId="5AB0D464" w:rsidR="00DA3011" w:rsidRDefault="00DA3011">
      <w:pPr>
        <w:rPr>
          <w:rFonts w:ascii="Times New Roman" w:eastAsia="Times New Roman" w:hAnsi="Times New Roman" w:cs="Times New Roman"/>
          <w:b/>
          <w:bCs/>
          <w:sz w:val="27"/>
          <w:szCs w:val="27"/>
        </w:rPr>
      </w:pPr>
    </w:p>
    <w:p w14:paraId="4CD0E927" w14:textId="058D5B6F" w:rsidR="00DA3011" w:rsidRDefault="00DA3011">
      <w:pPr>
        <w:rPr>
          <w:rFonts w:ascii="Times New Roman" w:eastAsia="Times New Roman" w:hAnsi="Times New Roman" w:cs="Times New Roman"/>
          <w:b/>
          <w:bCs/>
          <w:sz w:val="27"/>
          <w:szCs w:val="27"/>
        </w:rPr>
      </w:pPr>
    </w:p>
    <w:p w14:paraId="1AF951C5" w14:textId="69C2BEFE" w:rsidR="00DA3011" w:rsidRDefault="00DA3011">
      <w:pPr>
        <w:rPr>
          <w:rFonts w:ascii="Times New Roman" w:eastAsia="Times New Roman" w:hAnsi="Times New Roman" w:cs="Times New Roman"/>
          <w:b/>
          <w:bCs/>
          <w:sz w:val="27"/>
          <w:szCs w:val="27"/>
        </w:rPr>
      </w:pPr>
    </w:p>
    <w:p w14:paraId="1A5B9760" w14:textId="6FF6F817" w:rsidR="009A5280" w:rsidRDefault="009A5280"/>
    <w:p w14:paraId="7098713B" w14:textId="233CCD69" w:rsidR="00C03129" w:rsidRDefault="00C03129"/>
    <w:p w14:paraId="6EA0FB0D" w14:textId="30CC0D9F" w:rsidR="00C03129" w:rsidRDefault="00C03129"/>
    <w:p w14:paraId="1F3355D2" w14:textId="0F701097" w:rsidR="00C03129" w:rsidRDefault="00C03129"/>
    <w:p w14:paraId="59392647" w14:textId="007E5F31" w:rsidR="00C03129" w:rsidRDefault="00C03129"/>
    <w:p w14:paraId="0B1695C6" w14:textId="7C7C7E88" w:rsidR="00C03129" w:rsidRDefault="00C03129"/>
    <w:p w14:paraId="4F0F1630" w14:textId="10D30B87" w:rsidR="00C03129" w:rsidRDefault="00C03129"/>
    <w:p w14:paraId="0B6DF697" w14:textId="1499A958" w:rsidR="00C03129" w:rsidRDefault="00C03129"/>
    <w:p w14:paraId="66024811" w14:textId="0093AFBD" w:rsidR="00C03129" w:rsidRDefault="00C03129"/>
    <w:p w14:paraId="3CC986EE" w14:textId="1A4A24D1" w:rsidR="00C03129" w:rsidRDefault="00C03129"/>
    <w:p w14:paraId="29732864" w14:textId="77777777" w:rsidR="00C03129" w:rsidRDefault="00C03129"/>
    <w:p w14:paraId="118B35A7" w14:textId="07590DCC" w:rsidR="009A5280" w:rsidRDefault="009A5280"/>
    <w:p w14:paraId="7E72EE2C" w14:textId="204A7D6F" w:rsidR="009A5280" w:rsidRPr="00066B67" w:rsidRDefault="009A5280" w:rsidP="009A5280">
      <w:pPr>
        <w:jc w:val="center"/>
        <w:rPr>
          <w:sz w:val="32"/>
          <w:szCs w:val="32"/>
        </w:rPr>
      </w:pPr>
      <w:r w:rsidRPr="00066B67">
        <w:rPr>
          <w:sz w:val="32"/>
          <w:szCs w:val="32"/>
        </w:rPr>
        <w:lastRenderedPageBreak/>
        <w:t>References</w:t>
      </w:r>
    </w:p>
    <w:p w14:paraId="549C3F44" w14:textId="77777777" w:rsidR="00707434" w:rsidRDefault="00707434" w:rsidP="00066B67">
      <w:pPr>
        <w:pStyle w:val="NormalWeb"/>
      </w:pPr>
    </w:p>
    <w:p w14:paraId="1F448775" w14:textId="38A6ADED" w:rsidR="009A5280" w:rsidRDefault="00DA3011" w:rsidP="007E47A5">
      <w:pPr>
        <w:pStyle w:val="NormalWeb"/>
        <w:numPr>
          <w:ilvl w:val="0"/>
          <w:numId w:val="3"/>
        </w:numPr>
        <w:rPr>
          <w:sz w:val="28"/>
          <w:szCs w:val="28"/>
        </w:rPr>
      </w:pPr>
      <w:hyperlink r:id="rId8" w:history="1">
        <w:r w:rsidRPr="00DA3011">
          <w:rPr>
            <w:rStyle w:val="Hyperlink"/>
          </w:rPr>
          <w:t>https://www.kaggle.com/c/jigsaw-toxic-comment-classification-challenge/overview</w:t>
        </w:r>
      </w:hyperlink>
      <w:r w:rsidR="009A5280" w:rsidRPr="007E47A5">
        <w:rPr>
          <w:sz w:val="28"/>
          <w:szCs w:val="28"/>
        </w:rPr>
        <w:t xml:space="preserve"> </w:t>
      </w:r>
    </w:p>
    <w:p w14:paraId="6D6B3C7B" w14:textId="77777777" w:rsidR="00091861" w:rsidRDefault="00091861" w:rsidP="00091861">
      <w:pPr>
        <w:pStyle w:val="NormalWeb"/>
        <w:ind w:left="720"/>
        <w:rPr>
          <w:sz w:val="28"/>
          <w:szCs w:val="28"/>
        </w:rPr>
      </w:pPr>
    </w:p>
    <w:p w14:paraId="52AFAF1A" w14:textId="3A657BC9" w:rsidR="00091861" w:rsidRDefault="00091861" w:rsidP="00091861">
      <w:pPr>
        <w:pStyle w:val="NormalWeb"/>
        <w:numPr>
          <w:ilvl w:val="0"/>
          <w:numId w:val="3"/>
        </w:numPr>
        <w:rPr>
          <w:rStyle w:val="Hyperlink"/>
        </w:rPr>
      </w:pPr>
      <w:hyperlink r:id="rId9" w:history="1">
        <w:r w:rsidRPr="008763A1">
          <w:rPr>
            <w:rStyle w:val="Hyperlink"/>
          </w:rPr>
          <w:t>https://scikit</w:t>
        </w:r>
        <w:r w:rsidRPr="008763A1">
          <w:rPr>
            <w:rStyle w:val="Hyperlink"/>
          </w:rPr>
          <w:t>-</w:t>
        </w:r>
        <w:r w:rsidRPr="008763A1">
          <w:rPr>
            <w:rStyle w:val="Hyperlink"/>
          </w:rPr>
          <w:t>learn.org/stable/modules/generated/sklearn.feature_extraction.text.TfidfVectorizer.html</w:t>
        </w:r>
      </w:hyperlink>
    </w:p>
    <w:p w14:paraId="624AAE27" w14:textId="77777777" w:rsidR="00091861" w:rsidRDefault="00091861" w:rsidP="00091861">
      <w:pPr>
        <w:pStyle w:val="NormalWeb"/>
        <w:rPr>
          <w:rStyle w:val="Hyperlink"/>
        </w:rPr>
      </w:pPr>
    </w:p>
    <w:p w14:paraId="19536CF5" w14:textId="4E251940" w:rsidR="00091861" w:rsidRPr="00091861" w:rsidRDefault="00091861" w:rsidP="00091861">
      <w:pPr>
        <w:pStyle w:val="NormalWeb"/>
        <w:numPr>
          <w:ilvl w:val="0"/>
          <w:numId w:val="3"/>
        </w:numPr>
        <w:rPr>
          <w:rStyle w:val="Hyperlink"/>
        </w:rPr>
      </w:pPr>
      <w:r w:rsidRPr="00091861">
        <w:rPr>
          <w:rStyle w:val="Hyperlink"/>
        </w:rPr>
        <w:t>http://scikit.ml/modelselection.html#Estimating-hyper-parameter-k-for-MLkNN</w:t>
      </w:r>
    </w:p>
    <w:p w14:paraId="2BCAEDA4" w14:textId="77777777" w:rsidR="009B3E1E" w:rsidRDefault="009B3E1E" w:rsidP="009A5280">
      <w:pPr>
        <w:pStyle w:val="NormalWeb"/>
        <w:ind w:left="567" w:hanging="567"/>
      </w:pPr>
    </w:p>
    <w:p w14:paraId="64BABD4D" w14:textId="77777777" w:rsidR="009A5280" w:rsidRDefault="009A5280" w:rsidP="009A5280"/>
    <w:sectPr w:rsidR="009A52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DC181" w14:textId="77777777" w:rsidR="00772B6C" w:rsidRDefault="00772B6C" w:rsidP="001D0784">
      <w:pPr>
        <w:spacing w:after="0" w:line="240" w:lineRule="auto"/>
      </w:pPr>
      <w:r>
        <w:separator/>
      </w:r>
    </w:p>
  </w:endnote>
  <w:endnote w:type="continuationSeparator" w:id="0">
    <w:p w14:paraId="1CE754CA" w14:textId="77777777" w:rsidR="00772B6C" w:rsidRDefault="00772B6C" w:rsidP="001D07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CE438" w14:textId="77777777" w:rsidR="00772B6C" w:rsidRDefault="00772B6C" w:rsidP="001D0784">
      <w:pPr>
        <w:spacing w:after="0" w:line="240" w:lineRule="auto"/>
      </w:pPr>
      <w:r>
        <w:separator/>
      </w:r>
    </w:p>
  </w:footnote>
  <w:footnote w:type="continuationSeparator" w:id="0">
    <w:p w14:paraId="60644374" w14:textId="77777777" w:rsidR="00772B6C" w:rsidRDefault="00772B6C" w:rsidP="001D07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725"/>
    <w:multiLevelType w:val="multilevel"/>
    <w:tmpl w:val="DF5EBDF0"/>
    <w:lvl w:ilvl="0">
      <w:start w:val="1"/>
      <w:numFmt w:val="decimal"/>
      <w:pStyle w:val="Heading3"/>
      <w:lvlText w:val="%1."/>
      <w:lvlJc w:val="left"/>
      <w:pPr>
        <w:ind w:left="720" w:hanging="360"/>
      </w:pPr>
    </w:lvl>
    <w:lvl w:ilvl="1">
      <w:start w:val="1"/>
      <w:numFmt w:val="decimal"/>
      <w:pStyle w:val="sub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8897734"/>
    <w:multiLevelType w:val="hybridMultilevel"/>
    <w:tmpl w:val="CE38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573A76"/>
    <w:multiLevelType w:val="hybridMultilevel"/>
    <w:tmpl w:val="CE70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E469EF"/>
    <w:multiLevelType w:val="hybridMultilevel"/>
    <w:tmpl w:val="CCF8FFE4"/>
    <w:lvl w:ilvl="0" w:tplc="9CFAC78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49118E"/>
    <w:multiLevelType w:val="hybridMultilevel"/>
    <w:tmpl w:val="41F25FE8"/>
    <w:lvl w:ilvl="0" w:tplc="04090001">
      <w:start w:val="2"/>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zSxNDA0Nbc0NjNX0lEKTi0uzszPAykwqQUAAZ+fISwAAAA="/>
  </w:docVars>
  <w:rsids>
    <w:rsidRoot w:val="00705914"/>
    <w:rsid w:val="00040EA8"/>
    <w:rsid w:val="000525EC"/>
    <w:rsid w:val="00065EC9"/>
    <w:rsid w:val="00066B67"/>
    <w:rsid w:val="000703F4"/>
    <w:rsid w:val="00073EB6"/>
    <w:rsid w:val="00085797"/>
    <w:rsid w:val="00091861"/>
    <w:rsid w:val="00094003"/>
    <w:rsid w:val="000D12AB"/>
    <w:rsid w:val="000D3A51"/>
    <w:rsid w:val="00102827"/>
    <w:rsid w:val="00116B5F"/>
    <w:rsid w:val="00121F20"/>
    <w:rsid w:val="00130C2C"/>
    <w:rsid w:val="001803C0"/>
    <w:rsid w:val="001B7541"/>
    <w:rsid w:val="001C0406"/>
    <w:rsid w:val="001D0784"/>
    <w:rsid w:val="001D1D56"/>
    <w:rsid w:val="001D5D69"/>
    <w:rsid w:val="001E60F0"/>
    <w:rsid w:val="001E7463"/>
    <w:rsid w:val="001F32C4"/>
    <w:rsid w:val="001F36AC"/>
    <w:rsid w:val="001F427C"/>
    <w:rsid w:val="002072C9"/>
    <w:rsid w:val="0024044B"/>
    <w:rsid w:val="00253155"/>
    <w:rsid w:val="00253E58"/>
    <w:rsid w:val="00257D13"/>
    <w:rsid w:val="002604B4"/>
    <w:rsid w:val="00266CC8"/>
    <w:rsid w:val="002742D8"/>
    <w:rsid w:val="00285821"/>
    <w:rsid w:val="002C504D"/>
    <w:rsid w:val="002D1AF6"/>
    <w:rsid w:val="002E5F60"/>
    <w:rsid w:val="002F71A8"/>
    <w:rsid w:val="00302704"/>
    <w:rsid w:val="00303E53"/>
    <w:rsid w:val="00317259"/>
    <w:rsid w:val="00326CCD"/>
    <w:rsid w:val="00326E40"/>
    <w:rsid w:val="00332C89"/>
    <w:rsid w:val="00333DFB"/>
    <w:rsid w:val="00337922"/>
    <w:rsid w:val="00344781"/>
    <w:rsid w:val="00344A10"/>
    <w:rsid w:val="003501AB"/>
    <w:rsid w:val="0038029E"/>
    <w:rsid w:val="00395E9F"/>
    <w:rsid w:val="0039661C"/>
    <w:rsid w:val="003A4D1E"/>
    <w:rsid w:val="003B4B90"/>
    <w:rsid w:val="003F6EBD"/>
    <w:rsid w:val="00406A89"/>
    <w:rsid w:val="0043521F"/>
    <w:rsid w:val="00450598"/>
    <w:rsid w:val="00456E41"/>
    <w:rsid w:val="00457BF6"/>
    <w:rsid w:val="00457C7D"/>
    <w:rsid w:val="004623BB"/>
    <w:rsid w:val="0046660C"/>
    <w:rsid w:val="00466CAF"/>
    <w:rsid w:val="00481A46"/>
    <w:rsid w:val="004876DF"/>
    <w:rsid w:val="004952E2"/>
    <w:rsid w:val="004B0182"/>
    <w:rsid w:val="004B6A25"/>
    <w:rsid w:val="004C2796"/>
    <w:rsid w:val="004C3095"/>
    <w:rsid w:val="004C52B2"/>
    <w:rsid w:val="004F0B6C"/>
    <w:rsid w:val="004F3E04"/>
    <w:rsid w:val="0050464C"/>
    <w:rsid w:val="0052041F"/>
    <w:rsid w:val="005304D7"/>
    <w:rsid w:val="00535B76"/>
    <w:rsid w:val="00536877"/>
    <w:rsid w:val="00541694"/>
    <w:rsid w:val="005453A2"/>
    <w:rsid w:val="00570294"/>
    <w:rsid w:val="005A5A07"/>
    <w:rsid w:val="005C47DB"/>
    <w:rsid w:val="005E0B28"/>
    <w:rsid w:val="005E530C"/>
    <w:rsid w:val="005F1184"/>
    <w:rsid w:val="00611837"/>
    <w:rsid w:val="00620209"/>
    <w:rsid w:val="00626E64"/>
    <w:rsid w:val="00631089"/>
    <w:rsid w:val="0064337A"/>
    <w:rsid w:val="00650D42"/>
    <w:rsid w:val="006758FE"/>
    <w:rsid w:val="00682389"/>
    <w:rsid w:val="00683735"/>
    <w:rsid w:val="00684498"/>
    <w:rsid w:val="00684F95"/>
    <w:rsid w:val="006A049B"/>
    <w:rsid w:val="006A4F74"/>
    <w:rsid w:val="006A741B"/>
    <w:rsid w:val="006B57B2"/>
    <w:rsid w:val="006B6F36"/>
    <w:rsid w:val="006D6675"/>
    <w:rsid w:val="00705914"/>
    <w:rsid w:val="00707434"/>
    <w:rsid w:val="00715DEC"/>
    <w:rsid w:val="00722C99"/>
    <w:rsid w:val="0074109E"/>
    <w:rsid w:val="00760AA5"/>
    <w:rsid w:val="0076368C"/>
    <w:rsid w:val="00767A64"/>
    <w:rsid w:val="00770373"/>
    <w:rsid w:val="00772B6C"/>
    <w:rsid w:val="0078625F"/>
    <w:rsid w:val="007A2D8D"/>
    <w:rsid w:val="007A42FE"/>
    <w:rsid w:val="007C38EB"/>
    <w:rsid w:val="007D0E64"/>
    <w:rsid w:val="007E2166"/>
    <w:rsid w:val="007E278D"/>
    <w:rsid w:val="007E47A5"/>
    <w:rsid w:val="007F4EEB"/>
    <w:rsid w:val="007F6042"/>
    <w:rsid w:val="00815F52"/>
    <w:rsid w:val="00831C80"/>
    <w:rsid w:val="008365FB"/>
    <w:rsid w:val="00895AE9"/>
    <w:rsid w:val="008B10B1"/>
    <w:rsid w:val="008B35E7"/>
    <w:rsid w:val="008C5C84"/>
    <w:rsid w:val="008C6334"/>
    <w:rsid w:val="008D2499"/>
    <w:rsid w:val="008E031D"/>
    <w:rsid w:val="008E5551"/>
    <w:rsid w:val="00902A11"/>
    <w:rsid w:val="00903A1A"/>
    <w:rsid w:val="00906D59"/>
    <w:rsid w:val="00907597"/>
    <w:rsid w:val="00925546"/>
    <w:rsid w:val="00950196"/>
    <w:rsid w:val="00957A92"/>
    <w:rsid w:val="00967890"/>
    <w:rsid w:val="00992EC0"/>
    <w:rsid w:val="009947EA"/>
    <w:rsid w:val="009964AE"/>
    <w:rsid w:val="009A5280"/>
    <w:rsid w:val="009A7616"/>
    <w:rsid w:val="009B3E1E"/>
    <w:rsid w:val="009D3662"/>
    <w:rsid w:val="009D4907"/>
    <w:rsid w:val="009E0643"/>
    <w:rsid w:val="009E16B5"/>
    <w:rsid w:val="009F1F39"/>
    <w:rsid w:val="00A418C7"/>
    <w:rsid w:val="00A41BC6"/>
    <w:rsid w:val="00A4256B"/>
    <w:rsid w:val="00A646E2"/>
    <w:rsid w:val="00A64774"/>
    <w:rsid w:val="00A962C7"/>
    <w:rsid w:val="00AB013B"/>
    <w:rsid w:val="00AD6CB8"/>
    <w:rsid w:val="00AE019B"/>
    <w:rsid w:val="00AE6F70"/>
    <w:rsid w:val="00B1114B"/>
    <w:rsid w:val="00B1364B"/>
    <w:rsid w:val="00B15D44"/>
    <w:rsid w:val="00B350B7"/>
    <w:rsid w:val="00B716E1"/>
    <w:rsid w:val="00B8725C"/>
    <w:rsid w:val="00B93269"/>
    <w:rsid w:val="00BC08A8"/>
    <w:rsid w:val="00BC325A"/>
    <w:rsid w:val="00BD2F39"/>
    <w:rsid w:val="00BF5303"/>
    <w:rsid w:val="00C03129"/>
    <w:rsid w:val="00C036EC"/>
    <w:rsid w:val="00C1282E"/>
    <w:rsid w:val="00C16D4E"/>
    <w:rsid w:val="00C22DC9"/>
    <w:rsid w:val="00C4250A"/>
    <w:rsid w:val="00C54EB4"/>
    <w:rsid w:val="00C630BD"/>
    <w:rsid w:val="00C7713C"/>
    <w:rsid w:val="00C81E74"/>
    <w:rsid w:val="00C867DD"/>
    <w:rsid w:val="00C91588"/>
    <w:rsid w:val="00C91B0A"/>
    <w:rsid w:val="00C91E95"/>
    <w:rsid w:val="00CB2BB7"/>
    <w:rsid w:val="00CB2DE7"/>
    <w:rsid w:val="00CB6A68"/>
    <w:rsid w:val="00CE442F"/>
    <w:rsid w:val="00D01440"/>
    <w:rsid w:val="00D16703"/>
    <w:rsid w:val="00D1673F"/>
    <w:rsid w:val="00D17886"/>
    <w:rsid w:val="00D62469"/>
    <w:rsid w:val="00D71ABB"/>
    <w:rsid w:val="00D72BBF"/>
    <w:rsid w:val="00D8134F"/>
    <w:rsid w:val="00D91C5D"/>
    <w:rsid w:val="00D963D9"/>
    <w:rsid w:val="00DA3011"/>
    <w:rsid w:val="00DA6A47"/>
    <w:rsid w:val="00DA6E7D"/>
    <w:rsid w:val="00DB3C50"/>
    <w:rsid w:val="00DB5906"/>
    <w:rsid w:val="00DB6426"/>
    <w:rsid w:val="00DC4CC2"/>
    <w:rsid w:val="00DF69BC"/>
    <w:rsid w:val="00E226DB"/>
    <w:rsid w:val="00E3569B"/>
    <w:rsid w:val="00E468A7"/>
    <w:rsid w:val="00EA7163"/>
    <w:rsid w:val="00EB4614"/>
    <w:rsid w:val="00EC0E4E"/>
    <w:rsid w:val="00ED16C1"/>
    <w:rsid w:val="00ED1CB5"/>
    <w:rsid w:val="00ED22B9"/>
    <w:rsid w:val="00F06B2A"/>
    <w:rsid w:val="00F24E6B"/>
    <w:rsid w:val="00F2740E"/>
    <w:rsid w:val="00F32B6B"/>
    <w:rsid w:val="00F3309E"/>
    <w:rsid w:val="00F34ABB"/>
    <w:rsid w:val="00F4638E"/>
    <w:rsid w:val="00F519F3"/>
    <w:rsid w:val="00F52F1D"/>
    <w:rsid w:val="00F54535"/>
    <w:rsid w:val="00F55D59"/>
    <w:rsid w:val="00F748D2"/>
    <w:rsid w:val="00F95A6D"/>
    <w:rsid w:val="00FA2B99"/>
    <w:rsid w:val="00FA55BA"/>
    <w:rsid w:val="00FB4B59"/>
    <w:rsid w:val="00FB68F6"/>
    <w:rsid w:val="00FB6FCC"/>
    <w:rsid w:val="00FB7EEF"/>
    <w:rsid w:val="00FD7D0E"/>
    <w:rsid w:val="00FE57D9"/>
    <w:rsid w:val="00FE64F9"/>
    <w:rsid w:val="00FF2138"/>
    <w:rsid w:val="00FF7A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F68A6"/>
  <w15:chartTrackingRefBased/>
  <w15:docId w15:val="{EE2E7667-CA6E-4C6E-8D23-7EAA0CE1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D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FE64F9"/>
    <w:pPr>
      <w:numPr>
        <w:numId w:val="5"/>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64F9"/>
    <w:rPr>
      <w:rFonts w:ascii="Times New Roman" w:eastAsia="Times New Roman" w:hAnsi="Times New Roman" w:cs="Times New Roman"/>
      <w:b/>
      <w:bCs/>
      <w:sz w:val="27"/>
      <w:szCs w:val="27"/>
    </w:rPr>
  </w:style>
  <w:style w:type="paragraph" w:styleId="NormalWeb">
    <w:name w:val="Normal (Web)"/>
    <w:basedOn w:val="Normal"/>
    <w:link w:val="NormalWebChar"/>
    <w:uiPriority w:val="99"/>
    <w:semiHidden/>
    <w:unhideWhenUsed/>
    <w:rsid w:val="00FE64F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E64F9"/>
    <w:rPr>
      <w:i/>
      <w:iCs/>
    </w:rPr>
  </w:style>
  <w:style w:type="character" w:styleId="Hyperlink">
    <w:name w:val="Hyperlink"/>
    <w:basedOn w:val="DefaultParagraphFont"/>
    <w:uiPriority w:val="99"/>
    <w:unhideWhenUsed/>
    <w:rsid w:val="00707434"/>
    <w:rPr>
      <w:color w:val="0563C1" w:themeColor="hyperlink"/>
      <w:u w:val="single"/>
    </w:rPr>
  </w:style>
  <w:style w:type="character" w:styleId="UnresolvedMention">
    <w:name w:val="Unresolved Mention"/>
    <w:basedOn w:val="DefaultParagraphFont"/>
    <w:uiPriority w:val="99"/>
    <w:semiHidden/>
    <w:unhideWhenUsed/>
    <w:rsid w:val="00707434"/>
    <w:rPr>
      <w:color w:val="605E5C"/>
      <w:shd w:val="clear" w:color="auto" w:fill="E1DFDD"/>
    </w:rPr>
  </w:style>
  <w:style w:type="paragraph" w:styleId="ListParagraph">
    <w:name w:val="List Paragraph"/>
    <w:basedOn w:val="Normal"/>
    <w:uiPriority w:val="34"/>
    <w:qFormat/>
    <w:rsid w:val="00541694"/>
    <w:pPr>
      <w:ind w:left="720"/>
      <w:contextualSpacing/>
    </w:pPr>
  </w:style>
  <w:style w:type="character" w:customStyle="1" w:styleId="Heading1Char">
    <w:name w:val="Heading 1 Char"/>
    <w:basedOn w:val="DefaultParagraphFont"/>
    <w:link w:val="Heading1"/>
    <w:uiPriority w:val="9"/>
    <w:rsid w:val="001D5D69"/>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1D07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0784"/>
    <w:rPr>
      <w:sz w:val="20"/>
      <w:szCs w:val="20"/>
    </w:rPr>
  </w:style>
  <w:style w:type="character" w:styleId="EndnoteReference">
    <w:name w:val="endnote reference"/>
    <w:basedOn w:val="DefaultParagraphFont"/>
    <w:uiPriority w:val="99"/>
    <w:semiHidden/>
    <w:unhideWhenUsed/>
    <w:rsid w:val="001D0784"/>
    <w:rPr>
      <w:vertAlign w:val="superscript"/>
    </w:rPr>
  </w:style>
  <w:style w:type="paragraph" w:customStyle="1" w:styleId="subheading3">
    <w:name w:val="sub heading 3"/>
    <w:basedOn w:val="NormalWeb"/>
    <w:link w:val="subheading3Char"/>
    <w:qFormat/>
    <w:rsid w:val="00065EC9"/>
    <w:pPr>
      <w:numPr>
        <w:ilvl w:val="1"/>
        <w:numId w:val="5"/>
      </w:numPr>
      <w:spacing w:after="0" w:afterAutospacing="0"/>
    </w:pPr>
    <w:rPr>
      <w:b/>
    </w:rPr>
  </w:style>
  <w:style w:type="character" w:customStyle="1" w:styleId="NormalWebChar">
    <w:name w:val="Normal (Web) Char"/>
    <w:basedOn w:val="DefaultParagraphFont"/>
    <w:link w:val="NormalWeb"/>
    <w:uiPriority w:val="99"/>
    <w:semiHidden/>
    <w:rsid w:val="006758FE"/>
    <w:rPr>
      <w:rFonts w:ascii="Times New Roman" w:eastAsia="Times New Roman" w:hAnsi="Times New Roman" w:cs="Times New Roman"/>
      <w:sz w:val="24"/>
      <w:szCs w:val="24"/>
    </w:rPr>
  </w:style>
  <w:style w:type="character" w:customStyle="1" w:styleId="subheading3Char">
    <w:name w:val="sub heading 3 Char"/>
    <w:basedOn w:val="NormalWebChar"/>
    <w:link w:val="subheading3"/>
    <w:rsid w:val="00065EC9"/>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84072">
      <w:bodyDiv w:val="1"/>
      <w:marLeft w:val="0"/>
      <w:marRight w:val="0"/>
      <w:marTop w:val="0"/>
      <w:marBottom w:val="0"/>
      <w:divBdr>
        <w:top w:val="none" w:sz="0" w:space="0" w:color="auto"/>
        <w:left w:val="none" w:sz="0" w:space="0" w:color="auto"/>
        <w:bottom w:val="none" w:sz="0" w:space="0" w:color="auto"/>
        <w:right w:val="none" w:sz="0" w:space="0" w:color="auto"/>
      </w:divBdr>
    </w:div>
    <w:div w:id="976952391">
      <w:bodyDiv w:val="1"/>
      <w:marLeft w:val="0"/>
      <w:marRight w:val="0"/>
      <w:marTop w:val="0"/>
      <w:marBottom w:val="0"/>
      <w:divBdr>
        <w:top w:val="none" w:sz="0" w:space="0" w:color="auto"/>
        <w:left w:val="none" w:sz="0" w:space="0" w:color="auto"/>
        <w:bottom w:val="none" w:sz="0" w:space="0" w:color="auto"/>
        <w:right w:val="none" w:sz="0" w:space="0" w:color="auto"/>
      </w:divBdr>
    </w:div>
    <w:div w:id="1340306208">
      <w:bodyDiv w:val="1"/>
      <w:marLeft w:val="0"/>
      <w:marRight w:val="0"/>
      <w:marTop w:val="0"/>
      <w:marBottom w:val="0"/>
      <w:divBdr>
        <w:top w:val="none" w:sz="0" w:space="0" w:color="auto"/>
        <w:left w:val="none" w:sz="0" w:space="0" w:color="auto"/>
        <w:bottom w:val="none" w:sz="0" w:space="0" w:color="auto"/>
        <w:right w:val="none" w:sz="0" w:space="0" w:color="auto"/>
      </w:divBdr>
    </w:div>
    <w:div w:id="1398625637">
      <w:bodyDiv w:val="1"/>
      <w:marLeft w:val="0"/>
      <w:marRight w:val="0"/>
      <w:marTop w:val="0"/>
      <w:marBottom w:val="0"/>
      <w:divBdr>
        <w:top w:val="none" w:sz="0" w:space="0" w:color="auto"/>
        <w:left w:val="none" w:sz="0" w:space="0" w:color="auto"/>
        <w:bottom w:val="none" w:sz="0" w:space="0" w:color="auto"/>
        <w:right w:val="none" w:sz="0" w:space="0" w:color="auto"/>
      </w:divBdr>
    </w:div>
    <w:div w:id="186135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igsaw-toxic-comment-classification-challenge/overview%2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cikit-learn.org/stable/modules/generated/sklearn.feature_extraction.text.TfidfVectoriz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389B6-8878-49DF-A38B-80BCE1C8E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5</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7md Anwar</dc:creator>
  <cp:keywords/>
  <dc:description/>
  <cp:lastModifiedBy>M7md Anwar</cp:lastModifiedBy>
  <cp:revision>12</cp:revision>
  <dcterms:created xsi:type="dcterms:W3CDTF">2022-01-23T20:33:00Z</dcterms:created>
  <dcterms:modified xsi:type="dcterms:W3CDTF">2022-01-24T20:41:00Z</dcterms:modified>
</cp:coreProperties>
</file>